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for</w:t>
      </w:r>
      <w:r>
        <w:t xml:space="preserve"> </w:t>
      </w:r>
      <w:r>
        <w:t xml:space="preserve">Spain</w:t>
      </w:r>
      <w:r>
        <w:t xml:space="preserve"> </w:t>
      </w:r>
      <w:r>
        <w:t xml:space="preserve">Barcelona</w:t>
      </w:r>
    </w:p>
    <w:bookmarkStart w:id="25" w:name="X463f13fff1cf48e277b11ab9c3021c869659579"/>
    <w:p>
      <w:pPr>
        <w:pStyle w:val="Heading1"/>
      </w:pPr>
      <w:r>
        <w:t xml:space="preserve">Cover Letter for Optometrist Position in Spain Barcelona</w:t>
      </w:r>
    </w:p>
    <w:p>
      <w:pPr>
        <w:pStyle w:val="FirstParagraph"/>
      </w:pPr>
      <w:r>
        <w:t xml:space="preserve">Dear [Hiring Manager's Name],</w:t>
      </w:r>
    </w:p>
    <w:p>
      <w:pPr>
        <w:pStyle w:val="BodyText"/>
      </w:pPr>
      <w:r>
        <w:t xml:space="preserve">I am writing to express my enthusiastic interest in the Optometrist position at [Clinic/Institution Name] in Spain Barcelona. With a deep passion for vision care and a commitment to delivering exceptional patient outcomes, I am eager to contribute my expertise and experience to your esteemed practice. As an optometrist with [X years] of professional experience, I have cultivated a strong foundation in diagnosing and managing eye health conditions while prioritizing personalized care. This opportunity aligns perfectly with my career goals, and I am particularly drawn to the vibrant healthcare landscape of Spain Barcelona, where innovation meets cultural richness.</w:t>
      </w:r>
    </w:p>
    <w:bookmarkStart w:id="20" w:name="X80d092a63156277eb1beb60f9d25e5f98fb8b08"/>
    <w:p>
      <w:pPr>
        <w:pStyle w:val="Heading2"/>
      </w:pPr>
      <w:r>
        <w:t xml:space="preserve">Why I Am a Strong Candidate for the Optometrist Role</w:t>
      </w:r>
    </w:p>
    <w:p>
      <w:pPr>
        <w:pStyle w:val="FirstParagraph"/>
      </w:pPr>
      <w:r>
        <w:t xml:space="preserve">As an optometrist, my career has been defined by a dedication to excellence in patient care, continuous learning, and adapting to evolving healthcare standards. Over the years, I have honed my skills in comprehensive eye exams, contact lens fitting, and the early detection of ocular diseases such as glaucoma and cataracts. My clinical training has equipped me with the ability to utilize advanced diagnostic technologies like OCT (Optical Coherence Tomography) and retinal imaging to ensure accurate diagnoses. Additionally, I have experience collaborating with ophthalmologists to provide holistic treatment plans for patients, demonstrating my commitment to interdisciplinary teamwork.</w:t>
      </w:r>
    </w:p>
    <w:p>
      <w:pPr>
        <w:pStyle w:val="BodyText"/>
      </w:pPr>
      <w:r>
        <w:t xml:space="preserve">A key strength of mine is my ability to connect with patients from diverse backgrounds. In a multicultural setting like Spain Barcelona, where patients may come from various cultural and linguistic contexts, I believe empathy and clear communication are essential. My fluency in [language(s), e.g., English and Spanish] allows me to effectively engage with a broad patient base, ensuring they feel understood and confident in their care. Furthermore, my experience working in fast-paced environments has sharpened my time management skills, enabling me to balance efficiency with the thoroughness required for each patient visit.</w:t>
      </w:r>
    </w:p>
    <w:bookmarkEnd w:id="20"/>
    <w:bookmarkStart w:id="21" w:name="X53ee21e69d8a661421d66ef2dbe6ea624561d8d"/>
    <w:p>
      <w:pPr>
        <w:pStyle w:val="Heading2"/>
      </w:pPr>
      <w:r>
        <w:t xml:space="preserve">Aligning with the Needs of Spain Barcelona</w:t>
      </w:r>
    </w:p>
    <w:p>
      <w:pPr>
        <w:pStyle w:val="FirstParagraph"/>
      </w:pPr>
      <w:r>
        <w:t xml:space="preserve">Spain Barcelona is a city renowned for its dynamic healthcare infrastructure and high standards of medical care. As an optometrist, I am particularly inspired by the city’s emphasis on integrating cutting-edge technology with compassionate patient-centered care. Barcelona’s diverse population, which includes both residents and international visitors, presents unique challenges and opportunities for eye care professionals. My background in managing a wide range of ocular conditions and my adaptability to different healthcare systems position me to thrive in this environment.</w:t>
      </w:r>
    </w:p>
    <w:p>
      <w:pPr>
        <w:pStyle w:val="BodyText"/>
      </w:pPr>
      <w:r>
        <w:t xml:space="preserve">Moreover, I am deeply aware of the importance of cultural sensitivity in healthcare. Spain has its own distinct approach to patient care, with a strong focus on preventive medicine and long-term health management. I have studied the local healthcare regulations and protocols, such as the Spanish National Health System’s guidelines for optometric practice, to ensure that my work aligns with regional standards. This proactive approach reflects my commitment to providing high-quality care while respecting the traditions and values of the community I serve.</w:t>
      </w:r>
    </w:p>
    <w:bookmarkEnd w:id="21"/>
    <w:bookmarkStart w:id="22" w:name="X5c784e29c96f0df230bdeb461ef76d4c949c368"/>
    <w:p>
      <w:pPr>
        <w:pStyle w:val="Heading2"/>
      </w:pPr>
      <w:r>
        <w:t xml:space="preserve">Why Spain Barcelona is a Perfect Fit for My Career</w:t>
      </w:r>
    </w:p>
    <w:p>
      <w:pPr>
        <w:pStyle w:val="FirstParagraph"/>
      </w:pPr>
      <w:r>
        <w:t xml:space="preserve">Choosing to work as an optometrist in Spain Barcelona is not just a professional decision—it is a personal one. The city’s rich cultural heritage, stunning architecture, and vibrant lifestyle make it an ideal place to build both my career and my life. Barcelona’s healthcare sector is also thriving, with a growing demand for skilled professionals in specialties like pediatric optometry and low-vision rehabilitation. I am particularly interested in contributing to initiatives that promote eye health awareness among local communities, especially in underserved areas.</w:t>
      </w:r>
    </w:p>
    <w:p>
      <w:pPr>
        <w:pStyle w:val="BodyText"/>
      </w:pPr>
      <w:r>
        <w:t xml:space="preserve">Additionally, the opportunity to work alongside experienced ophthalmologists and optometrists in Barcelona would allow me to further expand my knowledge and stay at the forefront of advancements in vision science. I am eager to participate in continuing education programs and professional development opportunities that are widely available in Spain. This commitment to lifelong learning is crucial for maintaining the highest standards of care, which is a priority for me as an optometrist.</w:t>
      </w:r>
    </w:p>
    <w:bookmarkEnd w:id="22"/>
    <w:bookmarkStart w:id="23" w:name="Xd74a934a4d14e178548b880065972c71345d75b"/>
    <w:p>
      <w:pPr>
        <w:pStyle w:val="Heading2"/>
      </w:pPr>
      <w:r>
        <w:t xml:space="preserve">My Vision for Contributing to [Clinic/Institution Name]</w:t>
      </w:r>
    </w:p>
    <w:p>
      <w:pPr>
        <w:pStyle w:val="FirstParagraph"/>
      </w:pPr>
      <w:r>
        <w:t xml:space="preserve">At [Clinic/Institution Name], I am confident that my skills and experiences will complement your mission to provide exceptional eye care services. My ability to conduct thorough eye examinations, coupled with my strong attention to detail, ensures that each patient receives a comprehensive assessment tailored to their needs. I also have experience in managing patient records and utilizing electronic health systems, which would allow me to seamlessly integrate into your existing workflows.</w:t>
      </w:r>
    </w:p>
    <w:p>
      <w:pPr>
        <w:pStyle w:val="BodyText"/>
      </w:pPr>
      <w:r>
        <w:t xml:space="preserve">Furthermore, I am passionate about educating patients on the importance of regular eye exams and proper vision care. Whether it’s explaining the benefits of multifocal lenses or discussing lifestyle changes to protect eye health, I believe that informed patients are empowered to make better decisions for their well-being. In Barcelona, where there is a growing emphasis on preventive healthcare, I am eager to play an active role in promoting these values within your practice.</w:t>
      </w:r>
    </w:p>
    <w:bookmarkEnd w:id="23"/>
    <w:bookmarkStart w:id="24" w:name="conclusion"/>
    <w:p>
      <w:pPr>
        <w:pStyle w:val="Heading2"/>
      </w:pPr>
      <w:r>
        <w:t xml:space="preserve">Conclusion</w:t>
      </w:r>
    </w:p>
    <w:p>
      <w:pPr>
        <w:pStyle w:val="FirstParagraph"/>
      </w:pPr>
      <w:r>
        <w:t xml:space="preserve">In conclusion, I am excited about the possibility of joining [Clinic/Institution Name] as an optometrist in Spain Barcelona. My professional background, combined with my enthusiasm for working in this vibrant city, makes me a strong candidate for this role. I am confident that my skills and dedication will contribute to the continued success of your practice while making a meaningful difference in the lives of your patients.</w:t>
      </w:r>
    </w:p>
    <w:p>
      <w:pPr>
        <w:pStyle w:val="BodyText"/>
      </w:pPr>
      <w:r>
        <w:t xml:space="preserve">Thank you for considering my application. I would be honored to discuss how my qualifications align with your needs and look forward to the opportunity to contribute to [Clinic/Institution Name]’s mission of excellence in eye car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for Spain Barcelona</dc:title>
  <dc:creator/>
  <dc:language>en</dc:language>
  <cp:keywords/>
  <dcterms:created xsi:type="dcterms:W3CDTF">2026-07-21T01:30:46Z</dcterms:created>
  <dcterms:modified xsi:type="dcterms:W3CDTF">2026-07-21T01:30:46Z</dcterms:modified>
</cp:coreProperties>
</file>

<file path=docProps/custom.xml><?xml version="1.0" encoding="utf-8"?>
<Properties xmlns="http://schemas.openxmlformats.org/officeDocument/2006/custom-properties" xmlns:vt="http://schemas.openxmlformats.org/officeDocument/2006/docPropsVTypes"/>
</file>